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0A09B" w14:textId="14F14BCE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To: </w:t>
      </w:r>
      <w:r w:rsidR="00AA0801">
        <w:rPr>
          <w:rFonts w:ascii="Times New Roman" w:hAnsi="Times New Roman" w:cs="Times New Roman"/>
        </w:rPr>
        <w:t>OBC Committee</w:t>
      </w:r>
    </w:p>
    <w:p w14:paraId="4B4E0D8D" w14:textId="04AE7819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From: </w:t>
      </w:r>
      <w:r w:rsidR="00AA0801">
        <w:rPr>
          <w:rFonts w:ascii="Times New Roman" w:hAnsi="Times New Roman" w:cs="Times New Roman"/>
        </w:rPr>
        <w:t>Viking Robotics Society</w:t>
      </w:r>
    </w:p>
    <w:p w14:paraId="73A615BA" w14:textId="06BAF804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Subject: </w:t>
      </w:r>
      <w:r w:rsidR="00AA0801">
        <w:rPr>
          <w:rFonts w:ascii="Times New Roman" w:hAnsi="Times New Roman" w:cs="Times New Roman"/>
        </w:rPr>
        <w:t>Robot Arm</w:t>
      </w:r>
      <w:r w:rsidRPr="00E01F5C">
        <w:rPr>
          <w:rFonts w:ascii="Times New Roman" w:hAnsi="Times New Roman" w:cs="Times New Roman"/>
        </w:rPr>
        <w:t xml:space="preserve"> – Progress Report</w:t>
      </w:r>
      <w:r w:rsidR="00214065">
        <w:rPr>
          <w:rFonts w:ascii="Times New Roman" w:hAnsi="Times New Roman" w:cs="Times New Roman"/>
        </w:rPr>
        <w:t xml:space="preserve"> 2</w:t>
      </w:r>
    </w:p>
    <w:p w14:paraId="459C6B31" w14:textId="77777777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</w:p>
    <w:p w14:paraId="55628AF9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Dear OBC Committee,</w:t>
      </w:r>
    </w:p>
    <w:p w14:paraId="407A47CD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The following letter is to report on the progress of the Robot Arm project that is due at the end of Spring</w:t>
      </w:r>
    </w:p>
    <w:p w14:paraId="2E21590B" w14:textId="2F183F61" w:rsid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term 2020.</w:t>
      </w:r>
    </w:p>
    <w:p w14:paraId="504437D7" w14:textId="77777777" w:rsidR="00C244CE" w:rsidRPr="00AA5E68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</w:p>
    <w:p w14:paraId="5061BF1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Introduction</w:t>
      </w:r>
    </w:p>
    <w:p w14:paraId="50ED4CE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n November 01, 2019, we have submitted the project proposal for designing a Robotic Arm for the</w:t>
      </w:r>
    </w:p>
    <w:p w14:paraId="3AACB29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Viking Robotics Society. Upon receiving approval for the project, we have immediately started working</w:t>
      </w:r>
    </w:p>
    <w:p w14:paraId="0E4CB8F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n designing the CAD model and planning for the project. The goal is to build a fully functional robotic</w:t>
      </w:r>
    </w:p>
    <w:p w14:paraId="30613267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arm that can draw and write from human user input. The project is currently being worked on by the</w:t>
      </w:r>
    </w:p>
    <w:p w14:paraId="0DE952FF" w14:textId="4B21ADF8" w:rsidR="009F4B5C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members of VRS until the final submission.</w:t>
      </w:r>
    </w:p>
    <w:p w14:paraId="61951374" w14:textId="77777777" w:rsidR="00C244CE" w:rsidRPr="00AA5E68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</w:p>
    <w:p w14:paraId="2FFB045A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The Background</w:t>
      </w:r>
    </w:p>
    <w:p w14:paraId="4BE2C943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VRS does not have a working robot that is designed and programmed by the members from scratch. All</w:t>
      </w:r>
    </w:p>
    <w:p w14:paraId="564FDDA4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f our previous projects have been from pre-built kits. We currently have several members who are</w:t>
      </w:r>
    </w:p>
    <w:p w14:paraId="50F6AF4C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eniors and very invested in learning more about robotics. This project is initiated to give the members the</w:t>
      </w:r>
    </w:p>
    <w:p w14:paraId="22AFE4D5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pportunities to learn more about the engineering design process and nurture a new generation of new</w:t>
      </w:r>
    </w:p>
    <w:p w14:paraId="50EA7A46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members about project management and teamwork. This project will also give the club something to</w:t>
      </w:r>
    </w:p>
    <w:p w14:paraId="4E61A06D" w14:textId="641F1782" w:rsid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how off that is of our own design.</w:t>
      </w:r>
    </w:p>
    <w:p w14:paraId="17D5BF5B" w14:textId="77777777" w:rsidR="00C244CE" w:rsidRPr="00AA5E68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</w:p>
    <w:p w14:paraId="12545D00" w14:textId="03A8E612" w:rsid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Work Completed</w:t>
      </w:r>
    </w:p>
    <w:p w14:paraId="018EE69B" w14:textId="37C0A97E" w:rsidR="00C244CE" w:rsidRPr="00C244CE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hysical Design</w:t>
      </w:r>
    </w:p>
    <w:p w14:paraId="5559759C" w14:textId="7B0AA7E4" w:rsidR="009F4B5C" w:rsidRPr="009F4B5C" w:rsidRDefault="005D520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have completed the second design of the robot arm, which has been 3D printed. However, this current design is </w:t>
      </w:r>
      <w:r w:rsidR="00C244CE">
        <w:rPr>
          <w:rFonts w:ascii="Times New Roman" w:hAnsi="Times New Roman" w:cs="Times New Roman"/>
        </w:rPr>
        <w:t xml:space="preserve">too heavy to perform smooth motions; the next design aims at reducing the weight and improve the rigidity of the joints. </w:t>
      </w:r>
    </w:p>
    <w:p w14:paraId="42ED55EF" w14:textId="02DF6E7C" w:rsidR="00C244CE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lectronics</w:t>
      </w:r>
    </w:p>
    <w:p w14:paraId="509E3BD3" w14:textId="04EC1832" w:rsidR="00C244CE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have assembled the </w:t>
      </w:r>
      <w:proofErr w:type="spellStart"/>
      <w:r>
        <w:rPr>
          <w:rFonts w:ascii="Times New Roman" w:hAnsi="Times New Roman" w:cs="Times New Roman"/>
        </w:rPr>
        <w:t>Dynamixel</w:t>
      </w:r>
      <w:proofErr w:type="spellEnd"/>
      <w:r>
        <w:rPr>
          <w:rFonts w:ascii="Times New Roman" w:hAnsi="Times New Roman" w:cs="Times New Roman"/>
        </w:rPr>
        <w:t xml:space="preserve"> motors and performed torque test</w:t>
      </w:r>
      <w:r w:rsidR="00C83E6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evaluate their functionality. The AX12’s </w:t>
      </w:r>
      <w:proofErr w:type="gramStart"/>
      <w:r>
        <w:rPr>
          <w:rFonts w:ascii="Times New Roman" w:hAnsi="Times New Roman" w:cs="Times New Roman"/>
        </w:rPr>
        <w:t>perform</w:t>
      </w:r>
      <w:proofErr w:type="gramEnd"/>
      <w:r>
        <w:rPr>
          <w:rFonts w:ascii="Times New Roman" w:hAnsi="Times New Roman" w:cs="Times New Roman"/>
        </w:rPr>
        <w:t xml:space="preserve"> as expected. The RX64 is using an obsolete communication protocol that does not have sufficient documentation. We have consulted with Professor Alexander Hunt, who work</w:t>
      </w:r>
      <w:r w:rsidR="00C83E6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</w:t>
      </w:r>
      <w:proofErr w:type="spellStart"/>
      <w:r>
        <w:rPr>
          <w:rFonts w:ascii="Times New Roman" w:hAnsi="Times New Roman" w:cs="Times New Roman"/>
        </w:rPr>
        <w:t>Dynamixels</w:t>
      </w:r>
      <w:proofErr w:type="spellEnd"/>
      <w:r>
        <w:rPr>
          <w:rFonts w:ascii="Times New Roman" w:hAnsi="Times New Roman" w:cs="Times New Roman"/>
        </w:rPr>
        <w:t xml:space="preserve"> in his research. Dr. Hunt said that he has never worked on the old protocol in his line of </w:t>
      </w:r>
      <w:bookmarkStart w:id="0" w:name="_GoBack"/>
      <w:bookmarkEnd w:id="0"/>
      <w:r>
        <w:rPr>
          <w:rFonts w:ascii="Times New Roman" w:hAnsi="Times New Roman" w:cs="Times New Roman"/>
        </w:rPr>
        <w:lastRenderedPageBreak/>
        <w:t>work</w:t>
      </w:r>
      <w:r w:rsidR="00C83E6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given many years of experience with </w:t>
      </w:r>
      <w:proofErr w:type="spellStart"/>
      <w:r>
        <w:rPr>
          <w:rFonts w:ascii="Times New Roman" w:hAnsi="Times New Roman" w:cs="Times New Roman"/>
        </w:rPr>
        <w:t>Dynamixel</w:t>
      </w:r>
      <w:proofErr w:type="spellEnd"/>
      <w:r>
        <w:rPr>
          <w:rFonts w:ascii="Times New Roman" w:hAnsi="Times New Roman" w:cs="Times New Roman"/>
        </w:rPr>
        <w:t xml:space="preserve">. We will need to order a new </w:t>
      </w:r>
      <w:r w:rsidR="00922F0F">
        <w:rPr>
          <w:rFonts w:ascii="Times New Roman" w:hAnsi="Times New Roman" w:cs="Times New Roman"/>
        </w:rPr>
        <w:t xml:space="preserve">motor that uses the </w:t>
      </w:r>
      <w:proofErr w:type="spellStart"/>
      <w:r w:rsidR="00922F0F">
        <w:rPr>
          <w:rFonts w:ascii="Times New Roman" w:hAnsi="Times New Roman" w:cs="Times New Roman"/>
        </w:rPr>
        <w:t>lastest</w:t>
      </w:r>
      <w:proofErr w:type="spellEnd"/>
      <w:r w:rsidR="00922F0F">
        <w:rPr>
          <w:rFonts w:ascii="Times New Roman" w:hAnsi="Times New Roman" w:cs="Times New Roman"/>
        </w:rPr>
        <w:t xml:space="preserve"> communication protocol for the robot arm project.</w:t>
      </w:r>
    </w:p>
    <w:p w14:paraId="0DE4A2E6" w14:textId="02CE4FF5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</w:p>
    <w:p w14:paraId="7E6DFDB6" w14:textId="4F94CA9F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how &amp; tell</w:t>
      </w:r>
    </w:p>
    <w:p w14:paraId="1A2E25C8" w14:textId="7FF2CE50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 xml:space="preserve">Video </w:t>
      </w:r>
    </w:p>
    <w:p w14:paraId="20E1E088" w14:textId="5F905963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hyperlink r:id="rId4" w:history="1">
        <w:r w:rsidRPr="009F4B5C">
          <w:rPr>
            <w:rStyle w:val="Hyperlink"/>
            <w:rFonts w:ascii="Times New Roman" w:hAnsi="Times New Roman" w:cs="Times New Roman"/>
          </w:rPr>
          <w:t>Link 1</w:t>
        </w:r>
      </w:hyperlink>
    </w:p>
    <w:p w14:paraId="30A38B28" w14:textId="0CE76A32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hyperlink r:id="rId5" w:history="1">
        <w:r w:rsidRPr="009F4B5C">
          <w:rPr>
            <w:rStyle w:val="Hyperlink"/>
            <w:rFonts w:ascii="Times New Roman" w:hAnsi="Times New Roman" w:cs="Times New Roman"/>
          </w:rPr>
          <w:t>Link 2</w:t>
        </w:r>
      </w:hyperlink>
    </w:p>
    <w:p w14:paraId="24E1BFEE" w14:textId="57A32930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icture</w:t>
      </w:r>
    </w:p>
    <w:p w14:paraId="29700A21" w14:textId="44C5CE92" w:rsidR="009F4B5C" w:rsidRDefault="009F4B5C" w:rsidP="009F4B5C">
      <w:pPr>
        <w:spacing w:after="100" w:line="36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18647F7" wp14:editId="6904DFCD">
            <wp:extent cx="5290869" cy="396716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939" cy="398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27DFE" w14:textId="25442490" w:rsidR="009F4B5C" w:rsidRPr="009F4B5C" w:rsidRDefault="009F4B5C" w:rsidP="009F4B5C">
      <w:pPr>
        <w:spacing w:after="100" w:line="36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89CC0E" wp14:editId="13494B89">
            <wp:extent cx="4500563" cy="33736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801" cy="3379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606E6AE7" wp14:editId="445AB5E7">
            <wp:extent cx="4491853" cy="3367087"/>
            <wp:effectExtent l="0" t="0" r="444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797" cy="3370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BA1A6B7" wp14:editId="44639368">
            <wp:extent cx="4515575" cy="6019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014" cy="602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4B5C" w:rsidRPr="009F4B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2MTMxtTC1NLdU0lEKTi0uzszPAykwrgUAVndYiSwAAAA="/>
  </w:docVars>
  <w:rsids>
    <w:rsidRoot w:val="00E01F5C"/>
    <w:rsid w:val="000D3279"/>
    <w:rsid w:val="000F42AE"/>
    <w:rsid w:val="001029C0"/>
    <w:rsid w:val="00120D08"/>
    <w:rsid w:val="00186C61"/>
    <w:rsid w:val="001F64CA"/>
    <w:rsid w:val="001F71DF"/>
    <w:rsid w:val="00214065"/>
    <w:rsid w:val="00227636"/>
    <w:rsid w:val="002352BC"/>
    <w:rsid w:val="0023571A"/>
    <w:rsid w:val="00244CD9"/>
    <w:rsid w:val="00380BDD"/>
    <w:rsid w:val="003A0C30"/>
    <w:rsid w:val="00473051"/>
    <w:rsid w:val="00506A54"/>
    <w:rsid w:val="0052462A"/>
    <w:rsid w:val="005621C1"/>
    <w:rsid w:val="005D520E"/>
    <w:rsid w:val="0062179B"/>
    <w:rsid w:val="00713D91"/>
    <w:rsid w:val="00742C88"/>
    <w:rsid w:val="00794FB3"/>
    <w:rsid w:val="007A33B6"/>
    <w:rsid w:val="008E40E1"/>
    <w:rsid w:val="008E498C"/>
    <w:rsid w:val="00904C19"/>
    <w:rsid w:val="00922F0F"/>
    <w:rsid w:val="009E0CDF"/>
    <w:rsid w:val="009F4B5C"/>
    <w:rsid w:val="00AA0801"/>
    <w:rsid w:val="00AA5E68"/>
    <w:rsid w:val="00AC416A"/>
    <w:rsid w:val="00B506E1"/>
    <w:rsid w:val="00BA4AD2"/>
    <w:rsid w:val="00C244CE"/>
    <w:rsid w:val="00C83E6A"/>
    <w:rsid w:val="00CD5EFD"/>
    <w:rsid w:val="00DC0A49"/>
    <w:rsid w:val="00E01F5C"/>
    <w:rsid w:val="00E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25E28"/>
  <w15:chartTrackingRefBased/>
  <w15:docId w15:val="{CA2321D4-8715-4264-936F-53D6B5C04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B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B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c67NiDEWrtY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youtube.com/watch?v=8Y9AhXR_reE" TargetMode="Externa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4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ung</dc:creator>
  <cp:keywords/>
  <dc:description/>
  <cp:lastModifiedBy>Jake Chung</cp:lastModifiedBy>
  <cp:revision>30</cp:revision>
  <cp:lastPrinted>2020-02-14T17:41:00Z</cp:lastPrinted>
  <dcterms:created xsi:type="dcterms:W3CDTF">2019-05-21T07:10:00Z</dcterms:created>
  <dcterms:modified xsi:type="dcterms:W3CDTF">2020-02-14T17:42:00Z</dcterms:modified>
</cp:coreProperties>
</file>